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099" w:type="dxa"/>
        <w:tblInd w:w="-714" w:type="dxa"/>
        <w:tblLook w:val="04A0" w:firstRow="1" w:lastRow="0" w:firstColumn="1" w:lastColumn="0" w:noHBand="0" w:noVBand="1"/>
      </w:tblPr>
      <w:tblGrid>
        <w:gridCol w:w="700"/>
        <w:gridCol w:w="700"/>
        <w:gridCol w:w="700"/>
        <w:gridCol w:w="709"/>
        <w:gridCol w:w="702"/>
        <w:gridCol w:w="266"/>
        <w:gridCol w:w="714"/>
        <w:gridCol w:w="714"/>
        <w:gridCol w:w="714"/>
        <w:gridCol w:w="720"/>
        <w:gridCol w:w="716"/>
        <w:gridCol w:w="289"/>
        <w:gridCol w:w="714"/>
        <w:gridCol w:w="714"/>
        <w:gridCol w:w="714"/>
        <w:gridCol w:w="720"/>
        <w:gridCol w:w="716"/>
        <w:gridCol w:w="289"/>
        <w:gridCol w:w="714"/>
        <w:gridCol w:w="714"/>
        <w:gridCol w:w="714"/>
        <w:gridCol w:w="723"/>
        <w:gridCol w:w="715"/>
        <w:gridCol w:w="8"/>
      </w:tblGrid>
      <w:tr w:rsidR="00C23E4D" w:rsidRPr="00C23E4D" w14:paraId="57814EF0" w14:textId="77777777" w:rsidTr="00C23E4D">
        <w:trPr>
          <w:trHeight w:val="383"/>
        </w:trPr>
        <w:tc>
          <w:tcPr>
            <w:tcW w:w="3511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26C09E86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Septembe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307A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57E6A231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Octob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924E4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1C3918AB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Novemb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429CB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88" w:type="dxa"/>
            <w:gridSpan w:val="6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64742A22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December</w:t>
            </w:r>
          </w:p>
        </w:tc>
      </w:tr>
      <w:tr w:rsidR="00C23E4D" w:rsidRPr="00C23E4D" w14:paraId="6C4557C9" w14:textId="77777777" w:rsidTr="00581C6B">
        <w:trPr>
          <w:gridAfter w:val="1"/>
          <w:wAfter w:w="8" w:type="dxa"/>
          <w:trHeight w:val="274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16BE3F4E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1B8F5F51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664860F1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1BBF870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3368FF8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E82C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500D0FB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B5DDD5E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B020AC2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8638361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6CB3DDFA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B36F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E8B8DA6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AC621D3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E0C73B2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EBF378D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8C2E56D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7231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5B71BBB5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53AFCE6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304DDD8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5CBF7C96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91B6D85" w14:textId="77777777"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</w:tr>
      <w:tr w:rsidR="0041094C" w:rsidRPr="00C23E4D" w14:paraId="7AFCB775" w14:textId="77777777" w:rsidTr="00E55BA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B45BD5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D7EA90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F2717E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9CCF91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7DEC0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E91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0A1BB1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7937A3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FC4321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4C1CF2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A35EE4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2059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29D1A6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00A526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09399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F2A0A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620A283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C85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AD426F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E8D99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AF0E88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716298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8435AB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</w:tr>
      <w:tr w:rsidR="0041094C" w:rsidRPr="00C23E4D" w14:paraId="4170FD76" w14:textId="77777777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C17098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AD63E6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8253A5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73B8FD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30A178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698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D1DADC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6A0169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69059C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AD111D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1A64A3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C83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BA4AE7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7C684B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5DF419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0E5270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216650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57C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348102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EA0FA0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0A5493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FF6BF4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8153A7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</w:tr>
      <w:tr w:rsidR="0041094C" w:rsidRPr="00C23E4D" w14:paraId="287506A5" w14:textId="77777777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6B878F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E05D1E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051946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4B63FC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EBA914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7F7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21F01F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A9BC1A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4617B8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ACD1C6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9C64E0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B43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899E7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591B6F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225EDB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41E3FB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77FBB2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AC4C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B9C777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CA0C4D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EAD0C9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FC86FE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7796DC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</w:tr>
      <w:tr w:rsidR="0041094C" w:rsidRPr="00C23E4D" w14:paraId="1586CFBC" w14:textId="77777777" w:rsidTr="00224C4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C8CA6E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AEAF5C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2E2DC2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424CBB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2A7F58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67B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5D2FD5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A4D4B9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258E18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6D0C87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2A66D1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131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1F06B7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F5795B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E174D0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EF293D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B1F06A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590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8BA5C2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006D17C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7435576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3D67C44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0E2529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</w:tr>
      <w:tr w:rsidR="0041094C" w:rsidRPr="00C23E4D" w14:paraId="5ECF838F" w14:textId="77777777" w:rsidTr="00E55BA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FDC1C3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A33374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9DD968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4E5C30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D774CD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BAC8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04A6510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7B7FEDF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75D8BD7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6E9B35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E919EC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ABB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3BC04D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F11730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B76E11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AA5C11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3EE513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FC45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7A0B168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66B9D8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987C46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885596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EC3F66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</w:tr>
      <w:tr w:rsidR="0041094C" w:rsidRPr="00C23E4D" w14:paraId="492FD494" w14:textId="77777777" w:rsidTr="00581C6B">
        <w:trPr>
          <w:trHeight w:val="328"/>
        </w:trPr>
        <w:tc>
          <w:tcPr>
            <w:tcW w:w="2809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nil"/>
            </w:tcBorders>
            <w:shd w:val="clear" w:color="auto" w:fill="auto"/>
            <w:noWrap/>
            <w:vAlign w:val="center"/>
            <w:hideMark/>
          </w:tcPr>
          <w:p w14:paraId="59F6F81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02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72995157" w14:textId="514DC3E3" w:rsidR="0041094C" w:rsidRPr="00C23E4D" w:rsidRDefault="001F33FF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26A8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694D4A2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5522B247" w14:textId="2B130F26" w:rsidR="0041094C" w:rsidRPr="00C23E4D" w:rsidRDefault="0041094C" w:rsidP="009F744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E55BA8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2E27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33DD584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4D90418E" w14:textId="431E3930" w:rsidR="0041094C" w:rsidRPr="00C23E4D" w:rsidRDefault="0041094C" w:rsidP="009F744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  <w:r w:rsidR="00E55BA8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D368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5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6FCE090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4E3E5AD7" w14:textId="77777777" w:rsidR="0041094C" w:rsidRPr="009F7444" w:rsidRDefault="0041094C" w:rsidP="009F74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</w:tr>
      <w:tr w:rsidR="0041094C" w:rsidRPr="00C23E4D" w14:paraId="55E1CABF" w14:textId="77777777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0FE0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E39D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AC57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692F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1947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A6D2C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E32F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76BD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0EFF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1A6A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1CD1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3C44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DB57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5BE5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31802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D114A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D3ACB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61B4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F5B5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E6E3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56CE8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BCFA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7B3D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1094C" w:rsidRPr="00C23E4D" w14:paraId="4EA4A667" w14:textId="77777777" w:rsidTr="00C23E4D">
        <w:trPr>
          <w:trHeight w:val="383"/>
        </w:trPr>
        <w:tc>
          <w:tcPr>
            <w:tcW w:w="3511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522BD75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January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987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0715FD1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Februar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894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76EDBFB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March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547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88" w:type="dxa"/>
            <w:gridSpan w:val="6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7471D92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April</w:t>
            </w:r>
          </w:p>
        </w:tc>
      </w:tr>
      <w:tr w:rsidR="0041094C" w:rsidRPr="00C23E4D" w14:paraId="0199ADE5" w14:textId="77777777" w:rsidTr="00581C6B">
        <w:trPr>
          <w:gridAfter w:val="1"/>
          <w:wAfter w:w="8" w:type="dxa"/>
          <w:trHeight w:val="274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1D90935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E72175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9F7876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811755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50CF9A6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DE0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6ED458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7913DB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9F937A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58D8AE8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BAD297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B18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7311B7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1F80C6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6401D47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541BB4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5BA033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EA7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94575E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8C91D7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67C7CC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10CBC59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4692AB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</w:tr>
      <w:tr w:rsidR="0041094C" w:rsidRPr="00C23E4D" w14:paraId="545B3CAC" w14:textId="77777777" w:rsidTr="00224C4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FB0C8D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C159EB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2477E51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269BBBA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F7AE6E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578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A4381D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AD8986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25B80F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B6F132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F3F1C2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111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CC7061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A420B7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2BF5E1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2888E6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BCC42F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AC8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1111E2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8BF25C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818E1C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D9AD97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894ED2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</w:tr>
      <w:tr w:rsidR="0041094C" w:rsidRPr="00C23E4D" w14:paraId="06FC83C8" w14:textId="77777777" w:rsidTr="00EF4D2D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B33793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0BDE79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06A063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E7E141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5D5D6E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325C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8EC26E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69DDBF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10D51D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09E2F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1554EF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216E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0F6050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92B795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3DAE76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FED453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C85628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12E7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7800036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390BDB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2CB3A8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991EC9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4E2F487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</w:tr>
      <w:tr w:rsidR="0041094C" w:rsidRPr="00C23E4D" w14:paraId="51FF5D1F" w14:textId="77777777" w:rsidTr="0079418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058551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7C621F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712A25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0EA4C0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7293E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036E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A67ABD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638221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2815F3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82DBE8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DF3382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0F3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AB73D9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2C1D14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087207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AF600A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A83C4B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485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0CA23B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75C93C2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4416B7F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69C069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1AB5F83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</w:tr>
      <w:tr w:rsidR="0041094C" w:rsidRPr="00C23E4D" w14:paraId="73D017B5" w14:textId="77777777" w:rsidTr="00E55BA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CA448A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582FE3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D5F408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A3B258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A1B858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A16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2D8673F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A1AB7E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0E0CBF4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A11E0E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AEDD1E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AC93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D26EAB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907929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28EE34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EB2C8E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BD22E2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0E6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3FD2011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67FFB3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6D5212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964D90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CE622C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</w:tr>
      <w:tr w:rsidR="0041094C" w:rsidRPr="00C23E4D" w14:paraId="46F0227F" w14:textId="77777777" w:rsidTr="009F7444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12A738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49F477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D86051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97D064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C67FA2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D61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122CAF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ED0DEF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E075C6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B71137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C03B41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885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FFC000"/>
            <w:noWrap/>
            <w:vAlign w:val="center"/>
          </w:tcPr>
          <w:p w14:paraId="7C1B04A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38DC07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01CD08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C7868D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25BCB5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589E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1D8119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927FAA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DC73A2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F0F869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1AB628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</w:tr>
      <w:tr w:rsidR="0041094C" w:rsidRPr="00C23E4D" w14:paraId="320A7401" w14:textId="77777777" w:rsidTr="00581C6B">
        <w:trPr>
          <w:trHeight w:val="328"/>
        </w:trPr>
        <w:tc>
          <w:tcPr>
            <w:tcW w:w="2809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05683E3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0B27F39E" w14:textId="77777777" w:rsidR="0041094C" w:rsidRPr="00C23E4D" w:rsidRDefault="0041094C" w:rsidP="009F744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99EE3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6A111D9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2DA818DF" w14:textId="628F58DA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E55BA8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EAA5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310C884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48D5829B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05A96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5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22A0040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6FC6A08F" w14:textId="5405A0D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  <w:r w:rsidR="00EF4D2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</w:tr>
      <w:tr w:rsidR="0041094C" w:rsidRPr="00C23E4D" w14:paraId="3340ED34" w14:textId="77777777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0D20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15865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F760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7122A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0AB80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029F6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A1C1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255B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EF66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DFA5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6A45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D526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BE4DA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5510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26CC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82DBD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F6608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077E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E244B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41F0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7538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EC7CD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D0E0" w14:textId="77777777" w:rsidR="0041094C" w:rsidRPr="00C23E4D" w:rsidRDefault="0041094C" w:rsidP="0041094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1094C" w:rsidRPr="00C23E4D" w14:paraId="29BE3CD8" w14:textId="77777777" w:rsidTr="00C23E4D">
        <w:trPr>
          <w:trHeight w:val="383"/>
        </w:trPr>
        <w:tc>
          <w:tcPr>
            <w:tcW w:w="3511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5CD8B6D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May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0C8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544B85C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June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359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5CB016E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Jul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AAFF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88" w:type="dxa"/>
            <w:gridSpan w:val="6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14:paraId="19ECBA9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August</w:t>
            </w:r>
          </w:p>
        </w:tc>
      </w:tr>
      <w:tr w:rsidR="0041094C" w:rsidRPr="00C23E4D" w14:paraId="1FC895BE" w14:textId="77777777" w:rsidTr="00581C6B">
        <w:trPr>
          <w:gridAfter w:val="1"/>
          <w:wAfter w:w="8" w:type="dxa"/>
          <w:trHeight w:val="274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231011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D0381E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A9C789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5FCBA76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2E2E7A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B59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2F2F8B9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E0A238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602A4F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5E7ED81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335C8A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F424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E7F4E1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4E3216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884F39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6F82924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7F33334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39B6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3EAD086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F27E5F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8ADA4A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08913F9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14:paraId="4740E61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</w:tr>
      <w:tr w:rsidR="0041094C" w:rsidRPr="00C23E4D" w14:paraId="636C6C02" w14:textId="77777777" w:rsidTr="0041094C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D255E2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D991C7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5E5BA1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9214C1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D71D81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CB9B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2EE3C0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881FDD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DF3C90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C747DB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C07C3B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8B4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74B408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CF6EF5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849430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D9C928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AAED12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021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24FB03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627B86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CD9DE0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D2846A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D2B5BC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</w:tr>
      <w:tr w:rsidR="0041094C" w:rsidRPr="00C23E4D" w14:paraId="6AA71D8D" w14:textId="77777777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5178619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244C80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3BA9D2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92B5DC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FBA2E5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12B5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038207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4414A3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7CA196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F3D0E9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466451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96E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A889B5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5BC875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CA0DE8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286F88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EF83D9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E88D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29B47D8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0C41046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551D0A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EBDB71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6F249CF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</w:tr>
      <w:tr w:rsidR="0041094C" w:rsidRPr="00C23E4D" w14:paraId="5D4DA27E" w14:textId="77777777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825987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556084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0898FB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85A871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3FC642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0E5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52617D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16CADC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1547B8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11291C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0703711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800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725B2A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C43CB9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FE75E8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A21B9E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6AE6C05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DC47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B17C50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9EF752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26EA63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9EC9E7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65893F4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</w:tr>
      <w:tr w:rsidR="0041094C" w:rsidRPr="00C23E4D" w14:paraId="4880F6D1" w14:textId="77777777" w:rsidTr="0086318D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65FA6D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E909BF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2CBC10F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5E4DE4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8311DB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DFD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FEDD81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2884299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006FC9A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B984FA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D35A6A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E47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0B802B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3E4E3ED7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ACD95B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BF4B478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5BC1B2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ADD3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AB67C3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25C780E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71A9DA1D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C217875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4B16E5F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</w:tr>
      <w:tr w:rsidR="0041094C" w:rsidRPr="00C23E4D" w14:paraId="25C196CF" w14:textId="77777777" w:rsidTr="00A232D8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168991B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6A7A82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8EB442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4A341E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624D0D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238B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89C4CC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7F39905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E62EF4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1481A3D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4C7792C0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9E3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63D2EB2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2D95500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42CE4BA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594FA3E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14:paraId="5F4F200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C308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14:paraId="122E037C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0A48631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160F632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675B55D6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14:paraId="35F8D2F3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</w:tr>
      <w:tr w:rsidR="0041094C" w:rsidRPr="00C23E4D" w14:paraId="4A6A20BE" w14:textId="77777777" w:rsidTr="00581C6B">
        <w:trPr>
          <w:trHeight w:val="287"/>
        </w:trPr>
        <w:tc>
          <w:tcPr>
            <w:tcW w:w="2809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0EC35792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770343BE" w14:textId="6347BD71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  <w:r w:rsidR="001F33F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C9B5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7728FDFE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7AA4DFEC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794188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5B3F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0DCC32C4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6DC4497D" w14:textId="751ACC22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 </w:t>
            </w:r>
            <w:r w:rsidR="00E63DA0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  <w:r w:rsidR="00E620D2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43AC5" w14:textId="77777777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5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3A8F62DF" w14:textId="77777777" w:rsidR="0041094C" w:rsidRPr="00C23E4D" w:rsidRDefault="0041094C" w:rsidP="004109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14:paraId="29D0CD8B" w14:textId="54A8BB03" w:rsidR="0041094C" w:rsidRPr="00C23E4D" w:rsidRDefault="0041094C" w:rsidP="004109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9F7444" w:rsidRPr="009F74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  <w:r w:rsidR="00E42CA7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</w:tr>
    </w:tbl>
    <w:p w14:paraId="6476EB4B" w14:textId="77777777" w:rsidR="00C76297" w:rsidRDefault="00C76297" w:rsidP="00C76297"/>
    <w:sectPr w:rsidR="00C76297" w:rsidSect="00423BC5">
      <w:headerReference w:type="default" r:id="rId7"/>
      <w:footerReference w:type="default" r:id="rId8"/>
      <w:pgSz w:w="16838" w:h="11906" w:orient="landscape"/>
      <w:pgMar w:top="284" w:right="678" w:bottom="709" w:left="1440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2B233" w14:textId="77777777" w:rsidR="00C76297" w:rsidRDefault="00C76297" w:rsidP="00C76297">
      <w:pPr>
        <w:spacing w:after="0" w:line="240" w:lineRule="auto"/>
      </w:pPr>
      <w:r>
        <w:separator/>
      </w:r>
    </w:p>
  </w:endnote>
  <w:endnote w:type="continuationSeparator" w:id="0">
    <w:p w14:paraId="5F81E715" w14:textId="77777777" w:rsidR="00C76297" w:rsidRDefault="00C76297" w:rsidP="00C76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CA14" w14:textId="77777777" w:rsidR="004902F1" w:rsidRDefault="00074EFF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23D265D" wp14:editId="4EF57B9A">
              <wp:simplePos x="0" y="0"/>
              <wp:positionH relativeFrom="margin">
                <wp:posOffset>-666750</wp:posOffset>
              </wp:positionH>
              <wp:positionV relativeFrom="paragraph">
                <wp:posOffset>-615315</wp:posOffset>
              </wp:positionV>
              <wp:extent cx="8159750" cy="946150"/>
              <wp:effectExtent l="0" t="0" r="0" b="6350"/>
              <wp:wrapSquare wrapText="bothSides"/>
              <wp:docPr id="2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9750" cy="946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W w:w="12602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865"/>
                            <w:gridCol w:w="1540"/>
                            <w:gridCol w:w="10197"/>
                          </w:tblGrid>
                          <w:tr w:rsidR="00074EFF" w:rsidRPr="004902F1" w14:paraId="4D5667A9" w14:textId="77777777" w:rsidTr="004902F1">
                            <w:trPr>
                              <w:trHeight w:val="268"/>
                            </w:trPr>
                            <w:tc>
                              <w:tcPr>
                                <w:tcW w:w="865" w:type="dxa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000000" w:fill="90A1CF"/>
                                <w:noWrap/>
                                <w:vAlign w:val="bottom"/>
                                <w:hideMark/>
                              </w:tcPr>
                              <w:p w14:paraId="7BDBD451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color w:val="000000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color w:val="000000"/>
                                    <w:sz w:val="16"/>
                                    <w:szCs w:val="16"/>
                                    <w:lang w:eastAsia="en-GB"/>
                                  </w:rPr>
                                  <w:t> </w:t>
                                </w:r>
                              </w:p>
                            </w:tc>
                            <w:tc>
                              <w:tcPr>
                                <w:tcW w:w="1540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noWrap/>
                                <w:vAlign w:val="center"/>
                                <w:hideMark/>
                              </w:tcPr>
                              <w:p w14:paraId="3B6D151F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Bank Holidays</w:t>
                                </w:r>
                              </w:p>
                            </w:tc>
                            <w:tc>
                              <w:tcPr>
                                <w:tcW w:w="10197" w:type="dxa"/>
                                <w:vMerge w:val="restart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vAlign w:val="center"/>
                                <w:hideMark/>
                              </w:tcPr>
                              <w:p w14:paraId="62D01D1A" w14:textId="3B1A39A7" w:rsidR="00C23E4D" w:rsidRPr="00C23E4D" w:rsidRDefault="00C23E4D" w:rsidP="00C23E4D">
                                <w:pPr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Shaded areas denote holiday dates.  This pattern of dates identifies 19</w:t>
                                </w:r>
                                <w:r w:rsidR="00285CA9">
                                  <w:rPr>
                                    <w:rFonts w:ascii="Arial" w:hAnsi="Arial" w:cs="Arial"/>
                                    <w:sz w:val="16"/>
                                  </w:rPr>
                                  <w:t>5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days.  Schools have five INSET to determine within thi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s schedule.  The Autumn Term 20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2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4</w:t>
                                </w:r>
                                <w:r w:rsidR="0041094C">
                                  <w:rPr>
                                    <w:rFonts w:ascii="Arial" w:hAnsi="Arial" w:cs="Arial"/>
                                    <w:sz w:val="16"/>
                                  </w:rPr>
                                  <w:t>/25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will commence on</w:t>
                                </w:r>
                                <w:r w:rsidR="009F7444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="00285CA9">
                                  <w:rPr>
                                    <w:rFonts w:ascii="Arial" w:hAnsi="Arial" w:cs="Arial"/>
                                    <w:sz w:val="16"/>
                                  </w:rPr>
                                  <w:t>Monday 2</w:t>
                                </w:r>
                                <w:r w:rsidR="00285CA9" w:rsidRPr="00285CA9">
                                  <w:rPr>
                                    <w:rFonts w:ascii="Arial" w:hAnsi="Arial" w:cs="Arial"/>
                                    <w:sz w:val="16"/>
                                    <w:vertAlign w:val="superscript"/>
                                  </w:rPr>
                                  <w:t>nd</w:t>
                                </w:r>
                                <w:r w:rsidR="00285CA9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="009F7444">
                                  <w:rPr>
                                    <w:rFonts w:ascii="Arial" w:hAnsi="Arial" w:cs="Arial"/>
                                    <w:sz w:val="16"/>
                                  </w:rPr>
                                  <w:t>September 2024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.  The probable Eid date</w:t>
                                </w:r>
                                <w:r w:rsidR="00014C18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is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="009F7444">
                                  <w:rPr>
                                    <w:rFonts w:ascii="Arial" w:hAnsi="Arial" w:cs="Arial"/>
                                    <w:sz w:val="16"/>
                                  </w:rPr>
                                  <w:t>Monday 31</w:t>
                                </w:r>
                                <w:r w:rsidR="009F7444" w:rsidRPr="009F7444">
                                  <w:rPr>
                                    <w:rFonts w:ascii="Arial" w:hAnsi="Arial" w:cs="Arial"/>
                                    <w:sz w:val="16"/>
                                    <w:vertAlign w:val="superscript"/>
                                  </w:rPr>
                                  <w:t>st</w:t>
                                </w:r>
                                <w:r w:rsidR="00014C18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March 2025. 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The Council normally expects schools, with a significant number of pupils who will be celebrating Eid, to consider this when determining their </w:t>
                                </w:r>
                                <w:r w:rsidR="00381FF9">
                                  <w:rPr>
                                    <w:rFonts w:ascii="Arial" w:hAnsi="Arial" w:cs="Arial"/>
                                    <w:sz w:val="16"/>
                                  </w:rPr>
                                  <w:t>dates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.</w:t>
                                </w:r>
                              </w:p>
                              <w:p w14:paraId="64F95C4A" w14:textId="77777777" w:rsidR="00074EFF" w:rsidRPr="004902F1" w:rsidRDefault="00074EFF" w:rsidP="004902F1">
                                <w:pPr>
                                  <w:spacing w:after="0" w:line="240" w:lineRule="auto"/>
                                  <w:ind w:left="63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</w:tr>
                          <w:tr w:rsidR="00074EFF" w:rsidRPr="004902F1" w14:paraId="167F449C" w14:textId="77777777" w:rsidTr="004902F1">
                            <w:trPr>
                              <w:trHeight w:val="370"/>
                            </w:trPr>
                            <w:tc>
                              <w:tcPr>
                                <w:tcW w:w="865" w:type="dxa"/>
                                <w:tcBorders>
                                  <w:top w:val="nil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000000" w:fill="66FF33"/>
                                <w:noWrap/>
                                <w:vAlign w:val="bottom"/>
                                <w:hideMark/>
                              </w:tcPr>
                              <w:p w14:paraId="06D3A400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 </w:t>
                                </w:r>
                              </w:p>
                            </w:tc>
                            <w:tc>
                              <w:tcPr>
                                <w:tcW w:w="1540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noWrap/>
                                <w:vAlign w:val="center"/>
                                <w:hideMark/>
                              </w:tcPr>
                              <w:p w14:paraId="0047532B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Other Holidays</w:t>
                                </w:r>
                              </w:p>
                            </w:tc>
                            <w:tc>
                              <w:tcPr>
                                <w:tcW w:w="10197" w:type="dxa"/>
                                <w:vMerge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vAlign w:val="center"/>
                                <w:hideMark/>
                              </w:tcPr>
                              <w:p w14:paraId="4B4E50D1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</w:tr>
                          <w:tr w:rsidR="00074EFF" w:rsidRPr="004902F1" w14:paraId="711F622F" w14:textId="77777777" w:rsidTr="00AA2135">
                            <w:trPr>
                              <w:trHeight w:val="186"/>
                            </w:trPr>
                            <w:tc>
                              <w:tcPr>
                                <w:tcW w:w="865" w:type="dxa"/>
                                <w:tcBorders>
                                  <w:top w:val="nil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000000" w:fill="FFC000"/>
                                <w:noWrap/>
                                <w:hideMark/>
                              </w:tcPr>
                              <w:p w14:paraId="2B77DF01" w14:textId="77777777" w:rsidR="00074EFF" w:rsidRPr="004902F1" w:rsidRDefault="00074EFF" w:rsidP="00AA2135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540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noWrap/>
                                <w:vAlign w:val="center"/>
                                <w:hideMark/>
                              </w:tcPr>
                              <w:p w14:paraId="30B2E409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Likely date for Eid</w:t>
                                </w:r>
                              </w:p>
                            </w:tc>
                            <w:tc>
                              <w:tcPr>
                                <w:tcW w:w="10197" w:type="dxa"/>
                                <w:vMerge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vAlign w:val="center"/>
                                <w:hideMark/>
                              </w:tcPr>
                              <w:p w14:paraId="59E2E95C" w14:textId="77777777"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</w:tr>
                        </w:tbl>
                        <w:p w14:paraId="5C069743" w14:textId="77777777" w:rsidR="00074EFF" w:rsidRDefault="00074EFF" w:rsidP="00074EF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3D265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2.5pt;margin-top:-48.45pt;width:642.5pt;height:74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" stroked="f">
              <v:textbox>
                <w:txbxContent>
                  <w:tbl>
                    <w:tblPr>
                      <w:tblW w:w="12602" w:type="dxa"/>
                      <w:tblLook w:val="04A0" w:firstRow="1" w:lastRow="0" w:firstColumn="1" w:lastColumn="0" w:noHBand="0" w:noVBand="1"/>
                    </w:tblPr>
                    <w:tblGrid>
                      <w:gridCol w:w="865"/>
                      <w:gridCol w:w="1540"/>
                      <w:gridCol w:w="10197"/>
                    </w:tblGrid>
                    <w:tr w:rsidR="00074EFF" w:rsidRPr="004902F1" w14:paraId="4D5667A9" w14:textId="77777777" w:rsidTr="004902F1">
                      <w:trPr>
                        <w:trHeight w:val="268"/>
                      </w:trPr>
                      <w:tc>
                        <w:tcPr>
                          <w:tcW w:w="865" w:type="dxa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000000" w:fill="90A1CF"/>
                          <w:noWrap/>
                          <w:vAlign w:val="bottom"/>
                          <w:hideMark/>
                        </w:tcPr>
                        <w:p w14:paraId="7BDBD451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color w:val="000000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color w:val="000000"/>
                              <w:sz w:val="16"/>
                              <w:szCs w:val="16"/>
                              <w:lang w:eastAsia="en-GB"/>
                            </w:rPr>
                            <w:t> </w:t>
                          </w:r>
                        </w:p>
                      </w:tc>
                      <w:tc>
                        <w:tcPr>
                          <w:tcW w:w="1540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noWrap/>
                          <w:vAlign w:val="center"/>
                          <w:hideMark/>
                        </w:tcPr>
                        <w:p w14:paraId="3B6D151F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Bank Holidays</w:t>
                          </w:r>
                        </w:p>
                      </w:tc>
                      <w:tc>
                        <w:tcPr>
                          <w:tcW w:w="10197" w:type="dxa"/>
                          <w:vMerge w:val="restart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vAlign w:val="center"/>
                          <w:hideMark/>
                        </w:tcPr>
                        <w:p w14:paraId="62D01D1A" w14:textId="3B1A39A7" w:rsidR="00C23E4D" w:rsidRPr="00C23E4D" w:rsidRDefault="00C23E4D" w:rsidP="00C23E4D">
                          <w:pPr>
                            <w:jc w:val="both"/>
                            <w:rPr>
                              <w:rFonts w:ascii="Arial" w:hAnsi="Arial" w:cs="Arial"/>
                              <w:sz w:val="16"/>
                            </w:rPr>
                          </w:pP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Shaded areas denote holiday dates.  This pattern of dates identifies 19</w:t>
                          </w:r>
                          <w:r w:rsidR="00285CA9">
                            <w:rPr>
                              <w:rFonts w:ascii="Arial" w:hAnsi="Arial" w:cs="Arial"/>
                              <w:sz w:val="16"/>
                            </w:rPr>
                            <w:t>5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 days.  Schools have five INSET to determine within thi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s schedule.  The Autumn Term 20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2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4</w:t>
                          </w:r>
                          <w:r w:rsidR="0041094C">
                            <w:rPr>
                              <w:rFonts w:ascii="Arial" w:hAnsi="Arial" w:cs="Arial"/>
                              <w:sz w:val="16"/>
                            </w:rPr>
                            <w:t>/25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 will commence on</w:t>
                          </w:r>
                          <w:r w:rsidR="009F7444">
                            <w:rPr>
                              <w:rFonts w:ascii="Arial" w:hAnsi="Arial" w:cs="Arial"/>
                              <w:sz w:val="16"/>
                            </w:rPr>
                            <w:t xml:space="preserve"> </w:t>
                          </w:r>
                          <w:r w:rsidR="00285CA9">
                            <w:rPr>
                              <w:rFonts w:ascii="Arial" w:hAnsi="Arial" w:cs="Arial"/>
                              <w:sz w:val="16"/>
                            </w:rPr>
                            <w:t>Monday 2</w:t>
                          </w:r>
                          <w:r w:rsidR="00285CA9" w:rsidRPr="00285CA9">
                            <w:rPr>
                              <w:rFonts w:ascii="Arial" w:hAnsi="Arial" w:cs="Arial"/>
                              <w:sz w:val="16"/>
                              <w:vertAlign w:val="superscript"/>
                            </w:rPr>
                            <w:t>nd</w:t>
                          </w:r>
                          <w:r w:rsidR="00285CA9">
                            <w:rPr>
                              <w:rFonts w:ascii="Arial" w:hAnsi="Arial" w:cs="Arial"/>
                              <w:sz w:val="16"/>
                            </w:rPr>
                            <w:t xml:space="preserve"> </w:t>
                          </w:r>
                          <w:r w:rsidR="009F7444">
                            <w:rPr>
                              <w:rFonts w:ascii="Arial" w:hAnsi="Arial" w:cs="Arial"/>
                              <w:sz w:val="16"/>
                            </w:rPr>
                            <w:t>September 2024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.  The probable Eid date</w:t>
                          </w:r>
                          <w:r w:rsidR="00014C18">
                            <w:rPr>
                              <w:rFonts w:ascii="Arial" w:hAnsi="Arial" w:cs="Arial"/>
                              <w:sz w:val="16"/>
                            </w:rPr>
                            <w:t xml:space="preserve"> is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 </w:t>
                          </w:r>
                          <w:r w:rsidR="009F7444">
                            <w:rPr>
                              <w:rFonts w:ascii="Arial" w:hAnsi="Arial" w:cs="Arial"/>
                              <w:sz w:val="16"/>
                            </w:rPr>
                            <w:t>Monday 31</w:t>
                          </w:r>
                          <w:r w:rsidR="009F7444" w:rsidRPr="009F7444">
                            <w:rPr>
                              <w:rFonts w:ascii="Arial" w:hAnsi="Arial" w:cs="Arial"/>
                              <w:sz w:val="16"/>
                              <w:vertAlign w:val="superscript"/>
                            </w:rPr>
                            <w:t>st</w:t>
                          </w:r>
                          <w:r w:rsidR="00014C18">
                            <w:rPr>
                              <w:rFonts w:ascii="Arial" w:hAnsi="Arial" w:cs="Arial"/>
                              <w:sz w:val="16"/>
                            </w:rPr>
                            <w:t xml:space="preserve"> March 2025. 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The Council normally expects schools, with a significant number of pupils who will be celebrating Eid, to consider this when determining their </w:t>
                          </w:r>
                          <w:r w:rsidR="00381FF9">
                            <w:rPr>
                              <w:rFonts w:ascii="Arial" w:hAnsi="Arial" w:cs="Arial"/>
                              <w:sz w:val="16"/>
                            </w:rPr>
                            <w:t>dates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.</w:t>
                          </w:r>
                        </w:p>
                        <w:p w14:paraId="64F95C4A" w14:textId="77777777" w:rsidR="00074EFF" w:rsidRPr="004902F1" w:rsidRDefault="00074EFF" w:rsidP="004902F1">
                          <w:pPr>
                            <w:spacing w:after="0" w:line="240" w:lineRule="auto"/>
                            <w:ind w:left="63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</w:tr>
                    <w:tr w:rsidR="00074EFF" w:rsidRPr="004902F1" w14:paraId="167F449C" w14:textId="77777777" w:rsidTr="004902F1">
                      <w:trPr>
                        <w:trHeight w:val="370"/>
                      </w:trPr>
                      <w:tc>
                        <w:tcPr>
                          <w:tcW w:w="865" w:type="dxa"/>
                          <w:tcBorders>
                            <w:top w:val="nil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000000" w:fill="66FF33"/>
                          <w:noWrap/>
                          <w:vAlign w:val="bottom"/>
                          <w:hideMark/>
                        </w:tcPr>
                        <w:p w14:paraId="06D3A400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 </w:t>
                          </w:r>
                        </w:p>
                      </w:tc>
                      <w:tc>
                        <w:tcPr>
                          <w:tcW w:w="1540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noWrap/>
                          <w:vAlign w:val="center"/>
                          <w:hideMark/>
                        </w:tcPr>
                        <w:p w14:paraId="0047532B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Other Holidays</w:t>
                          </w:r>
                        </w:p>
                      </w:tc>
                      <w:tc>
                        <w:tcPr>
                          <w:tcW w:w="10197" w:type="dxa"/>
                          <w:vMerge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vAlign w:val="center"/>
                          <w:hideMark/>
                        </w:tcPr>
                        <w:p w14:paraId="4B4E50D1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</w:tr>
                    <w:tr w:rsidR="00074EFF" w:rsidRPr="004902F1" w14:paraId="711F622F" w14:textId="77777777" w:rsidTr="00AA2135">
                      <w:trPr>
                        <w:trHeight w:val="186"/>
                      </w:trPr>
                      <w:tc>
                        <w:tcPr>
                          <w:tcW w:w="865" w:type="dxa"/>
                          <w:tcBorders>
                            <w:top w:val="nil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000000" w:fill="FFC000"/>
                          <w:noWrap/>
                          <w:hideMark/>
                        </w:tcPr>
                        <w:p w14:paraId="2B77DF01" w14:textId="77777777" w:rsidR="00074EFF" w:rsidRPr="004902F1" w:rsidRDefault="00074EFF" w:rsidP="00AA2135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  <w:tc>
                        <w:tcPr>
                          <w:tcW w:w="1540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noWrap/>
                          <w:vAlign w:val="center"/>
                          <w:hideMark/>
                        </w:tcPr>
                        <w:p w14:paraId="30B2E409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Likely date for Eid</w:t>
                          </w:r>
                        </w:p>
                      </w:tc>
                      <w:tc>
                        <w:tcPr>
                          <w:tcW w:w="10197" w:type="dxa"/>
                          <w:vMerge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vAlign w:val="center"/>
                          <w:hideMark/>
                        </w:tcPr>
                        <w:p w14:paraId="59E2E95C" w14:textId="77777777"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</w:tr>
                  </w:tbl>
                  <w:p w14:paraId="5C069743" w14:textId="77777777" w:rsidR="00074EFF" w:rsidRDefault="00074EFF" w:rsidP="00074EFF"/>
                </w:txbxContent>
              </v:textbox>
              <w10:wrap type="square" anchorx="margin"/>
            </v:shape>
          </w:pict>
        </mc:Fallback>
      </mc:AlternateContent>
    </w:r>
  </w:p>
  <w:p w14:paraId="6F7945E4" w14:textId="77777777" w:rsidR="00C76297" w:rsidRDefault="00C762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D8705" w14:textId="77777777" w:rsidR="00C76297" w:rsidRDefault="00C76297" w:rsidP="00C76297">
      <w:pPr>
        <w:spacing w:after="0" w:line="240" w:lineRule="auto"/>
      </w:pPr>
      <w:r>
        <w:separator/>
      </w:r>
    </w:p>
  </w:footnote>
  <w:footnote w:type="continuationSeparator" w:id="0">
    <w:p w14:paraId="7547FD6F" w14:textId="77777777" w:rsidR="00C76297" w:rsidRDefault="00C76297" w:rsidP="00C76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F2550" w14:textId="77777777" w:rsidR="00C76297" w:rsidRDefault="00C76297" w:rsidP="00C76297">
    <w:pPr>
      <w:pStyle w:val="Header"/>
      <w:jc w:val="right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EC5812" wp14:editId="78FB65A8">
              <wp:simplePos x="0" y="0"/>
              <wp:positionH relativeFrom="column">
                <wp:posOffset>-502920</wp:posOffset>
              </wp:positionH>
              <wp:positionV relativeFrom="paragraph">
                <wp:posOffset>5080</wp:posOffset>
              </wp:positionV>
              <wp:extent cx="8073390" cy="1404620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7339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93972A" w14:textId="3293FBE4" w:rsidR="00C76297" w:rsidRPr="00C76297" w:rsidRDefault="0041094C" w:rsidP="00C76297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>BRADFORD SCHOOL CALENDAR 20</w:t>
                          </w:r>
                          <w:r w:rsidR="00752155"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>24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>/25</w:t>
                          </w:r>
                        </w:p>
                        <w:p w14:paraId="4B1B0664" w14:textId="03C65C34" w:rsidR="00C76297" w:rsidRPr="00C76297" w:rsidRDefault="00C76297" w:rsidP="00C76297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C76297">
                            <w:rPr>
                              <w:rFonts w:ascii="Arial" w:hAnsi="Arial" w:cs="Arial"/>
                            </w:rPr>
                            <w:t>(</w:t>
                          </w:r>
                          <w:r w:rsidRPr="00C76297">
                            <w:rPr>
                              <w:rFonts w:ascii="Arial" w:hAnsi="Arial" w:cs="Arial"/>
                              <w:sz w:val="20"/>
                            </w:rPr>
                            <w:t>1</w:t>
                          </w:r>
                          <w:r w:rsidR="00285CA9">
                            <w:rPr>
                              <w:rFonts w:ascii="Arial" w:hAnsi="Arial" w:cs="Arial"/>
                              <w:sz w:val="20"/>
                            </w:rPr>
                            <w:t>9</w:t>
                          </w:r>
                          <w:r w:rsidR="00D80814">
                            <w:rPr>
                              <w:rFonts w:ascii="Arial" w:hAnsi="Arial" w:cs="Arial"/>
                              <w:sz w:val="20"/>
                            </w:rPr>
                            <w:t>0</w:t>
                          </w:r>
                          <w:r w:rsidRPr="00C76297">
                            <w:rPr>
                              <w:rFonts w:ascii="Arial" w:hAnsi="Arial" w:cs="Arial"/>
                              <w:sz w:val="20"/>
                            </w:rPr>
                            <w:t xml:space="preserve"> pupil days + 5 INSET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EC581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9.6pt;margin-top:.4pt;width:635.7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" stroked="f">
              <v:textbox style="mso-fit-shape-to-text:t">
                <w:txbxContent>
                  <w:p w14:paraId="3A93972A" w14:textId="3293FBE4" w:rsidR="00C76297" w:rsidRPr="00C76297" w:rsidRDefault="0041094C" w:rsidP="00C76297">
                    <w:pPr>
                      <w:spacing w:after="0"/>
                      <w:rPr>
                        <w:rFonts w:ascii="Arial" w:hAnsi="Arial" w:cs="Arial"/>
                        <w:b/>
                        <w:sz w:val="24"/>
                      </w:rPr>
                    </w:pPr>
                    <w:r>
                      <w:rPr>
                        <w:rFonts w:ascii="Arial" w:hAnsi="Arial" w:cs="Arial"/>
                        <w:b/>
                        <w:sz w:val="24"/>
                      </w:rPr>
                      <w:t>BRADFORD SCHOOL CALENDAR 20</w:t>
                    </w:r>
                    <w:r w:rsidR="00752155">
                      <w:rPr>
                        <w:rFonts w:ascii="Arial" w:hAnsi="Arial" w:cs="Arial"/>
                        <w:b/>
                        <w:sz w:val="24"/>
                      </w:rPr>
                      <w:t>24</w:t>
                    </w:r>
                    <w:r>
                      <w:rPr>
                        <w:rFonts w:ascii="Arial" w:hAnsi="Arial" w:cs="Arial"/>
                        <w:b/>
                        <w:sz w:val="24"/>
                      </w:rPr>
                      <w:t>/25</w:t>
                    </w:r>
                  </w:p>
                  <w:p w14:paraId="4B1B0664" w14:textId="03C65C34" w:rsidR="00C76297" w:rsidRPr="00C76297" w:rsidRDefault="00C76297" w:rsidP="00C76297">
                    <w:pPr>
                      <w:spacing w:after="0"/>
                      <w:rPr>
                        <w:rFonts w:ascii="Arial" w:hAnsi="Arial" w:cs="Arial"/>
                        <w:sz w:val="20"/>
                      </w:rPr>
                    </w:pPr>
                    <w:r w:rsidRPr="00C76297">
                      <w:rPr>
                        <w:rFonts w:ascii="Arial" w:hAnsi="Arial" w:cs="Arial"/>
                      </w:rPr>
                      <w:t>(</w:t>
                    </w:r>
                    <w:r w:rsidRPr="00C76297">
                      <w:rPr>
                        <w:rFonts w:ascii="Arial" w:hAnsi="Arial" w:cs="Arial"/>
                        <w:sz w:val="20"/>
                      </w:rPr>
                      <w:t>1</w:t>
                    </w:r>
                    <w:r w:rsidR="00285CA9">
                      <w:rPr>
                        <w:rFonts w:ascii="Arial" w:hAnsi="Arial" w:cs="Arial"/>
                        <w:sz w:val="20"/>
                      </w:rPr>
                      <w:t>9</w:t>
                    </w:r>
                    <w:r w:rsidR="00D80814">
                      <w:rPr>
                        <w:rFonts w:ascii="Arial" w:hAnsi="Arial" w:cs="Arial"/>
                        <w:sz w:val="20"/>
                      </w:rPr>
                      <w:t>0</w:t>
                    </w:r>
                    <w:r w:rsidRPr="00C76297">
                      <w:rPr>
                        <w:rFonts w:ascii="Arial" w:hAnsi="Arial" w:cs="Arial"/>
                        <w:sz w:val="20"/>
                      </w:rPr>
                      <w:t xml:space="preserve"> pupil days + 5 INSET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5F77C3EF" wp14:editId="10A482DE">
          <wp:extent cx="1635617" cy="452797"/>
          <wp:effectExtent l="0" t="0" r="3175" b="4445"/>
          <wp:docPr id="208" name="Picture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MDC-colour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878" cy="457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B716AD" w14:textId="77777777" w:rsidR="00C76297" w:rsidRDefault="00C762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DYwAGILC3NjSyUdpeDU4uLM/DyQAsNaAMNaFa8sAAAA"/>
  </w:docVars>
  <w:rsids>
    <w:rsidRoot w:val="00C76297"/>
    <w:rsid w:val="00014C18"/>
    <w:rsid w:val="00074EFF"/>
    <w:rsid w:val="001F33FF"/>
    <w:rsid w:val="00224C48"/>
    <w:rsid w:val="00285CA9"/>
    <w:rsid w:val="002B5BCD"/>
    <w:rsid w:val="00381FF9"/>
    <w:rsid w:val="0041094C"/>
    <w:rsid w:val="00423BC5"/>
    <w:rsid w:val="004902F1"/>
    <w:rsid w:val="004C124F"/>
    <w:rsid w:val="005707D4"/>
    <w:rsid w:val="00581C6B"/>
    <w:rsid w:val="006B047A"/>
    <w:rsid w:val="00752155"/>
    <w:rsid w:val="00794188"/>
    <w:rsid w:val="007D04E9"/>
    <w:rsid w:val="0086318D"/>
    <w:rsid w:val="008A167B"/>
    <w:rsid w:val="009F7444"/>
    <w:rsid w:val="00A232D8"/>
    <w:rsid w:val="00A34393"/>
    <w:rsid w:val="00AA2135"/>
    <w:rsid w:val="00BA44C4"/>
    <w:rsid w:val="00C23E4D"/>
    <w:rsid w:val="00C76297"/>
    <w:rsid w:val="00D24608"/>
    <w:rsid w:val="00D54D8E"/>
    <w:rsid w:val="00D6588C"/>
    <w:rsid w:val="00D80814"/>
    <w:rsid w:val="00E42CA7"/>
    <w:rsid w:val="00E55BA8"/>
    <w:rsid w:val="00E620D2"/>
    <w:rsid w:val="00E63DA0"/>
    <w:rsid w:val="00EB5809"/>
    <w:rsid w:val="00EF4D2D"/>
    <w:rsid w:val="00FE0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0B237CAA"/>
  <w15:chartTrackingRefBased/>
  <w15:docId w15:val="{B28B3B62-BB05-46B5-A620-35B2E5121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297"/>
  </w:style>
  <w:style w:type="paragraph" w:styleId="Footer">
    <w:name w:val="footer"/>
    <w:basedOn w:val="Normal"/>
    <w:link w:val="FooterChar"/>
    <w:uiPriority w:val="99"/>
    <w:unhideWhenUsed/>
    <w:rsid w:val="00C76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E3093-924E-40B0-BD32-3D90E43B5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ekay Schofield</dc:creator>
  <cp:keywords/>
  <dc:description/>
  <cp:lastModifiedBy>Vicky Jacques</cp:lastModifiedBy>
  <cp:revision>3</cp:revision>
  <cp:lastPrinted>2021-11-26T08:52:00Z</cp:lastPrinted>
  <dcterms:created xsi:type="dcterms:W3CDTF">2023-05-04T12:40:00Z</dcterms:created>
  <dcterms:modified xsi:type="dcterms:W3CDTF">2024-01-22T09:28:00Z</dcterms:modified>
</cp:coreProperties>
</file>